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71BB4CFD"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1A0EDD">
        <w:rPr>
          <w:sz w:val="24"/>
          <w:szCs w:val="24"/>
          <w:lang w:val="en-GB"/>
        </w:rPr>
        <w:t>Ohi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7126F9" w14:textId="77777777" w:rsidR="006E5E1D" w:rsidRDefault="006E5E1D" w:rsidP="00CB37D9">
      <w:pPr>
        <w:spacing w:after="0" w:line="240" w:lineRule="auto"/>
      </w:pPr>
      <w:r>
        <w:separator/>
      </w:r>
    </w:p>
  </w:endnote>
  <w:endnote w:type="continuationSeparator" w:id="0">
    <w:p w14:paraId="31111436" w14:textId="77777777" w:rsidR="006E5E1D" w:rsidRDefault="006E5E1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51003" w14:textId="77777777" w:rsidR="00983F04" w:rsidRDefault="00983F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5780393" w:rsidR="00CB37D9" w:rsidRPr="00983F04" w:rsidRDefault="00CB37D9" w:rsidP="00983F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845DF" w14:textId="77777777" w:rsidR="00983F04" w:rsidRDefault="00983F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ACB01" w14:textId="77777777" w:rsidR="006E5E1D" w:rsidRDefault="006E5E1D" w:rsidP="00CB37D9">
      <w:pPr>
        <w:spacing w:after="0" w:line="240" w:lineRule="auto"/>
      </w:pPr>
      <w:r>
        <w:separator/>
      </w:r>
    </w:p>
  </w:footnote>
  <w:footnote w:type="continuationSeparator" w:id="0">
    <w:p w14:paraId="18D73463" w14:textId="77777777" w:rsidR="006E5E1D" w:rsidRDefault="006E5E1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D7F60" w14:textId="77777777" w:rsidR="00983F04" w:rsidRDefault="00983F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FACC66C" w:rsidR="00AD6FC0" w:rsidRPr="00983F04" w:rsidRDefault="00AD6FC0" w:rsidP="00983F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E1F39" w14:textId="77777777" w:rsidR="00983F04" w:rsidRDefault="00983F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1A0EDD"/>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03D6"/>
    <w:rsid w:val="004F1CD0"/>
    <w:rsid w:val="004F5D47"/>
    <w:rsid w:val="00510081"/>
    <w:rsid w:val="005172AE"/>
    <w:rsid w:val="00523512"/>
    <w:rsid w:val="0053081F"/>
    <w:rsid w:val="00570A17"/>
    <w:rsid w:val="005C46FA"/>
    <w:rsid w:val="005F0103"/>
    <w:rsid w:val="0060264F"/>
    <w:rsid w:val="00651AD0"/>
    <w:rsid w:val="006820EC"/>
    <w:rsid w:val="006B481C"/>
    <w:rsid w:val="006B7161"/>
    <w:rsid w:val="006C5697"/>
    <w:rsid w:val="006D2C62"/>
    <w:rsid w:val="006E5E1D"/>
    <w:rsid w:val="006F5F60"/>
    <w:rsid w:val="007714EF"/>
    <w:rsid w:val="007F3DC0"/>
    <w:rsid w:val="00817C7B"/>
    <w:rsid w:val="00831A9F"/>
    <w:rsid w:val="008446B3"/>
    <w:rsid w:val="00886B0D"/>
    <w:rsid w:val="008A0792"/>
    <w:rsid w:val="008A5DF5"/>
    <w:rsid w:val="008D3890"/>
    <w:rsid w:val="009146FD"/>
    <w:rsid w:val="00945588"/>
    <w:rsid w:val="00950056"/>
    <w:rsid w:val="00967943"/>
    <w:rsid w:val="00976859"/>
    <w:rsid w:val="0098240C"/>
    <w:rsid w:val="00983F04"/>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5</Words>
  <Characters>2252</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